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C82FC5A" w14:textId="644092C6" w:rsidR="00697E60" w:rsidRPr="005376C8" w:rsidRDefault="00697E60" w:rsidP="005376C8">
      <w:pPr>
        <w:spacing w:after="120" w:line="240" w:lineRule="auto"/>
        <w:jc w:val="both"/>
        <w:rPr>
          <w:rFonts w:ascii="Times New Roman" w:hAnsi="Times New Roman" w:cs="Times New Roman"/>
          <w:b/>
          <w:sz w:val="40"/>
          <w:szCs w:val="40"/>
        </w:rPr>
      </w:pPr>
      <w:r w:rsidRPr="005376C8">
        <w:rPr>
          <w:rFonts w:ascii="Times New Roman" w:hAnsi="Times New Roman" w:cs="Times New Roman"/>
          <w:b/>
          <w:sz w:val="40"/>
          <w:szCs w:val="40"/>
        </w:rPr>
        <w:t>Documentation</w:t>
      </w:r>
    </w:p>
    <w:p w14:paraId="60A14E45" w14:textId="15C6F3C8" w:rsidR="00516C36" w:rsidRPr="004151EF" w:rsidRDefault="00516C36" w:rsidP="000C5F87">
      <w:pPr>
        <w:spacing w:line="240" w:lineRule="auto"/>
        <w:ind w:firstLine="720"/>
        <w:rPr>
          <w:rFonts w:ascii="Times New Roman" w:hAnsi="Times New Roman" w:cs="Times New Roman"/>
          <w:b/>
          <w:sz w:val="24"/>
          <w:szCs w:val="24"/>
        </w:rPr>
      </w:pPr>
      <w:r w:rsidRPr="004151EF">
        <w:rPr>
          <w:rFonts w:ascii="Times New Roman" w:hAnsi="Times New Roman" w:cs="Times New Roman"/>
          <w:b/>
          <w:sz w:val="24"/>
          <w:szCs w:val="24"/>
        </w:rPr>
        <w:t>Data_</w:t>
      </w:r>
      <w:r w:rsidR="008220B7" w:rsidRPr="004151EF">
        <w:rPr>
          <w:rFonts w:ascii="Times New Roman" w:hAnsi="Times New Roman" w:cs="Times New Roman"/>
          <w:b/>
          <w:sz w:val="24"/>
          <w:szCs w:val="24"/>
        </w:rPr>
        <w:t>Analysis</w:t>
      </w:r>
      <w:r w:rsidRPr="004151EF">
        <w:rPr>
          <w:rFonts w:ascii="Times New Roman" w:hAnsi="Times New Roman" w:cs="Times New Roman"/>
          <w:b/>
          <w:sz w:val="24"/>
          <w:szCs w:val="24"/>
        </w:rPr>
        <w:t>_</w:t>
      </w:r>
      <w:proofErr w:type="gramStart"/>
      <w:r w:rsidRPr="004151EF">
        <w:rPr>
          <w:rFonts w:ascii="Times New Roman" w:hAnsi="Times New Roman" w:cs="Times New Roman"/>
          <w:b/>
          <w:sz w:val="24"/>
          <w:szCs w:val="24"/>
        </w:rPr>
        <w:t>Interface(</w:t>
      </w:r>
      <w:proofErr w:type="gramEnd"/>
      <w:r w:rsidRPr="004151EF">
        <w:rPr>
          <w:rFonts w:ascii="Times New Roman" w:hAnsi="Times New Roman" w:cs="Times New Roman"/>
          <w:b/>
          <w:sz w:val="24"/>
          <w:szCs w:val="24"/>
        </w:rPr>
        <w:t>ABC)</w:t>
      </w:r>
    </w:p>
    <w:p w14:paraId="27449033" w14:textId="77777777" w:rsidR="00516C36" w:rsidRPr="00516C36" w:rsidRDefault="00516C36" w:rsidP="00516C3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516C36">
        <w:rPr>
          <w:rFonts w:ascii="Times New Roman" w:hAnsi="Times New Roman" w:cs="Times New Roman"/>
          <w:sz w:val="24"/>
          <w:szCs w:val="24"/>
        </w:rPr>
        <w:t>“””This is an interface for the acquisition, analysis, and storage of data”””</w:t>
      </w:r>
    </w:p>
    <w:p w14:paraId="0C5CB3EC" w14:textId="77777777" w:rsidR="00516C36" w:rsidRPr="004151EF" w:rsidRDefault="00516C36" w:rsidP="00516C36">
      <w:p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4151EF">
        <w:rPr>
          <w:rFonts w:ascii="Times New Roman" w:hAnsi="Times New Roman" w:cs="Times New Roman"/>
          <w:b/>
          <w:sz w:val="24"/>
          <w:szCs w:val="24"/>
        </w:rPr>
        <w:t>@abstractmethod scrape_web()</w:t>
      </w:r>
    </w:p>
    <w:p w14:paraId="5B6F0B79" w14:textId="2F189CBD" w:rsidR="00516C36" w:rsidRPr="00516C36" w:rsidRDefault="00516C36" w:rsidP="00516C3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516C36">
        <w:rPr>
          <w:rFonts w:ascii="Times New Roman" w:hAnsi="Times New Roman" w:cs="Times New Roman"/>
          <w:sz w:val="24"/>
          <w:szCs w:val="24"/>
        </w:rPr>
        <w:t>“””Scrape web</w:t>
      </w:r>
      <w:r w:rsidR="00D3193B">
        <w:rPr>
          <w:rFonts w:ascii="Times New Roman" w:hAnsi="Times New Roman" w:cs="Times New Roman"/>
          <w:sz w:val="24"/>
          <w:szCs w:val="24"/>
        </w:rPr>
        <w:t xml:space="preserve"> for data</w:t>
      </w:r>
      <w:r w:rsidRPr="00516C36">
        <w:rPr>
          <w:rFonts w:ascii="Times New Roman" w:hAnsi="Times New Roman" w:cs="Times New Roman"/>
          <w:sz w:val="24"/>
          <w:szCs w:val="24"/>
        </w:rPr>
        <w:t>”””</w:t>
      </w:r>
    </w:p>
    <w:p w14:paraId="4E17F746" w14:textId="77777777" w:rsidR="00516C36" w:rsidRPr="004151EF" w:rsidRDefault="00516C36" w:rsidP="00516C36">
      <w:p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4151EF">
        <w:rPr>
          <w:rFonts w:ascii="Times New Roman" w:hAnsi="Times New Roman" w:cs="Times New Roman"/>
          <w:b/>
          <w:sz w:val="24"/>
          <w:szCs w:val="24"/>
        </w:rPr>
        <w:t>@abstractmethod store_data()</w:t>
      </w:r>
    </w:p>
    <w:p w14:paraId="08761BDD" w14:textId="01996FF4" w:rsidR="00516C36" w:rsidRPr="00516C36" w:rsidRDefault="00516C36" w:rsidP="00516C3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516C36">
        <w:rPr>
          <w:rFonts w:ascii="Times New Roman" w:hAnsi="Times New Roman" w:cs="Times New Roman"/>
          <w:sz w:val="24"/>
          <w:szCs w:val="24"/>
        </w:rPr>
        <w:t>“””Store data</w:t>
      </w:r>
      <w:r w:rsidR="00673AD4">
        <w:rPr>
          <w:rFonts w:ascii="Times New Roman" w:hAnsi="Times New Roman" w:cs="Times New Roman"/>
          <w:sz w:val="24"/>
          <w:szCs w:val="24"/>
        </w:rPr>
        <w:t xml:space="preserve"> from initial scrap</w:t>
      </w:r>
      <w:r w:rsidR="001C0A2A">
        <w:rPr>
          <w:rFonts w:ascii="Times New Roman" w:hAnsi="Times New Roman" w:cs="Times New Roman"/>
          <w:sz w:val="24"/>
          <w:szCs w:val="24"/>
        </w:rPr>
        <w:t>ing</w:t>
      </w:r>
      <w:r w:rsidRPr="00516C36">
        <w:rPr>
          <w:rFonts w:ascii="Times New Roman" w:hAnsi="Times New Roman" w:cs="Times New Roman"/>
          <w:sz w:val="24"/>
          <w:szCs w:val="24"/>
        </w:rPr>
        <w:t>”””</w:t>
      </w:r>
    </w:p>
    <w:p w14:paraId="3617A22F" w14:textId="77777777" w:rsidR="00516C36" w:rsidRPr="004151EF" w:rsidRDefault="00516C36" w:rsidP="00516C36">
      <w:p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4151EF">
        <w:rPr>
          <w:rFonts w:ascii="Times New Roman" w:hAnsi="Times New Roman" w:cs="Times New Roman"/>
          <w:b/>
          <w:sz w:val="24"/>
          <w:szCs w:val="24"/>
        </w:rPr>
        <w:t>@abstractmethod analyze_data()</w:t>
      </w:r>
    </w:p>
    <w:p w14:paraId="43B5C80E" w14:textId="4486EA20" w:rsidR="00516C36" w:rsidRPr="00516C36" w:rsidRDefault="00516C36" w:rsidP="00516C3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516C36">
        <w:rPr>
          <w:rFonts w:ascii="Times New Roman" w:hAnsi="Times New Roman" w:cs="Times New Roman"/>
          <w:sz w:val="24"/>
          <w:szCs w:val="24"/>
        </w:rPr>
        <w:t>“””</w:t>
      </w:r>
      <w:r w:rsidR="00D37F0E">
        <w:rPr>
          <w:rFonts w:ascii="Times New Roman" w:hAnsi="Times New Roman" w:cs="Times New Roman"/>
          <w:sz w:val="24"/>
          <w:szCs w:val="24"/>
        </w:rPr>
        <w:t>Perform calculations on initial scrape data</w:t>
      </w:r>
      <w:r w:rsidRPr="00516C36">
        <w:rPr>
          <w:rFonts w:ascii="Times New Roman" w:hAnsi="Times New Roman" w:cs="Times New Roman"/>
          <w:sz w:val="24"/>
          <w:szCs w:val="24"/>
        </w:rPr>
        <w:t>”””</w:t>
      </w:r>
    </w:p>
    <w:p w14:paraId="2FC898E7" w14:textId="77777777" w:rsidR="00516C36" w:rsidRPr="004151EF" w:rsidRDefault="00516C36" w:rsidP="00516C36">
      <w:p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4151EF">
        <w:rPr>
          <w:rFonts w:ascii="Times New Roman" w:hAnsi="Times New Roman" w:cs="Times New Roman"/>
          <w:b/>
          <w:sz w:val="24"/>
          <w:szCs w:val="24"/>
        </w:rPr>
        <w:t>@abstractmethod sto</w:t>
      </w:r>
      <w:bookmarkStart w:id="0" w:name="_GoBack"/>
      <w:bookmarkEnd w:id="0"/>
      <w:r w:rsidRPr="004151EF">
        <w:rPr>
          <w:rFonts w:ascii="Times New Roman" w:hAnsi="Times New Roman" w:cs="Times New Roman"/>
          <w:b/>
          <w:sz w:val="24"/>
          <w:szCs w:val="24"/>
        </w:rPr>
        <w:t>re_analysis()</w:t>
      </w:r>
    </w:p>
    <w:p w14:paraId="3D9EAB43" w14:textId="01484966" w:rsidR="00516C36" w:rsidRDefault="00516C36" w:rsidP="00516C3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516C36">
        <w:rPr>
          <w:rFonts w:ascii="Times New Roman" w:hAnsi="Times New Roman" w:cs="Times New Roman"/>
          <w:sz w:val="24"/>
          <w:szCs w:val="24"/>
        </w:rPr>
        <w:t>“””Store</w:t>
      </w:r>
      <w:r w:rsidR="00783F29">
        <w:rPr>
          <w:rFonts w:ascii="Times New Roman" w:hAnsi="Times New Roman" w:cs="Times New Roman"/>
          <w:sz w:val="24"/>
          <w:szCs w:val="24"/>
        </w:rPr>
        <w:t xml:space="preserve"> calculated data</w:t>
      </w:r>
      <w:r w:rsidRPr="00516C36">
        <w:rPr>
          <w:rFonts w:ascii="Times New Roman" w:hAnsi="Times New Roman" w:cs="Times New Roman"/>
          <w:sz w:val="24"/>
          <w:szCs w:val="24"/>
        </w:rPr>
        <w:t>”””</w:t>
      </w:r>
    </w:p>
    <w:p w14:paraId="783F43F5" w14:textId="77777777" w:rsidR="000C5F87" w:rsidRPr="00516C36" w:rsidRDefault="000C5F87" w:rsidP="00516C36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0B1CFEE9" w14:textId="18D6267F" w:rsidR="00516C36" w:rsidRPr="004151EF" w:rsidRDefault="00516C36" w:rsidP="000C5F87">
      <w:pPr>
        <w:spacing w:line="240" w:lineRule="auto"/>
        <w:ind w:firstLine="720"/>
        <w:rPr>
          <w:rFonts w:ascii="Times New Roman" w:hAnsi="Times New Roman" w:cs="Times New Roman"/>
          <w:b/>
          <w:sz w:val="24"/>
          <w:szCs w:val="24"/>
        </w:rPr>
      </w:pPr>
      <w:r w:rsidRPr="004151EF">
        <w:rPr>
          <w:rFonts w:ascii="Times New Roman" w:hAnsi="Times New Roman" w:cs="Times New Roman"/>
          <w:b/>
          <w:sz w:val="24"/>
          <w:szCs w:val="24"/>
        </w:rPr>
        <w:t>Companies(</w:t>
      </w:r>
      <w:r w:rsidR="001D34EC" w:rsidRPr="004151EF">
        <w:rPr>
          <w:rFonts w:ascii="Times New Roman" w:hAnsi="Times New Roman" w:cs="Times New Roman"/>
          <w:b/>
          <w:sz w:val="24"/>
          <w:szCs w:val="24"/>
        </w:rPr>
        <w:t>Data_Analysis_Interface</w:t>
      </w:r>
      <w:r w:rsidRPr="004151EF">
        <w:rPr>
          <w:rFonts w:ascii="Times New Roman" w:hAnsi="Times New Roman" w:cs="Times New Roman"/>
          <w:b/>
          <w:sz w:val="24"/>
          <w:szCs w:val="24"/>
        </w:rPr>
        <w:t>)</w:t>
      </w:r>
    </w:p>
    <w:p w14:paraId="726BF4C0" w14:textId="77777777" w:rsidR="00516C36" w:rsidRPr="00516C36" w:rsidRDefault="00516C36" w:rsidP="00516C3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516C36">
        <w:rPr>
          <w:rFonts w:ascii="Times New Roman" w:hAnsi="Times New Roman" w:cs="Times New Roman"/>
          <w:sz w:val="24"/>
          <w:szCs w:val="24"/>
        </w:rPr>
        <w:t>“””This class handles data acquisition, data analysis, and data storage related to companies”””</w:t>
      </w:r>
    </w:p>
    <w:p w14:paraId="32996E39" w14:textId="77777777" w:rsidR="00516C36" w:rsidRPr="004151EF" w:rsidRDefault="00516C36" w:rsidP="00516C36">
      <w:p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4151EF">
        <w:rPr>
          <w:rFonts w:ascii="Times New Roman" w:hAnsi="Times New Roman" w:cs="Times New Roman"/>
          <w:b/>
          <w:sz w:val="24"/>
          <w:szCs w:val="24"/>
        </w:rPr>
        <w:t>scrape_web()</w:t>
      </w:r>
    </w:p>
    <w:p w14:paraId="43265FF1" w14:textId="5F5CD0D8" w:rsidR="00516C36" w:rsidRPr="00516C36" w:rsidRDefault="00516C36" w:rsidP="00516C3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516C36">
        <w:rPr>
          <w:rFonts w:ascii="Times New Roman" w:hAnsi="Times New Roman" w:cs="Times New Roman"/>
          <w:sz w:val="24"/>
          <w:szCs w:val="24"/>
        </w:rPr>
        <w:t>“””</w:t>
      </w:r>
      <w:r w:rsidR="00FB1007">
        <w:rPr>
          <w:rFonts w:ascii="Times New Roman" w:hAnsi="Times New Roman" w:cs="Times New Roman"/>
          <w:sz w:val="24"/>
          <w:szCs w:val="24"/>
        </w:rPr>
        <w:t>Access websites from save</w:t>
      </w:r>
      <w:r w:rsidR="00890409">
        <w:rPr>
          <w:rFonts w:ascii="Times New Roman" w:hAnsi="Times New Roman" w:cs="Times New Roman"/>
          <w:sz w:val="24"/>
          <w:szCs w:val="24"/>
        </w:rPr>
        <w:t xml:space="preserve"> </w:t>
      </w:r>
      <w:r w:rsidR="00FB1007">
        <w:rPr>
          <w:rFonts w:ascii="Times New Roman" w:hAnsi="Times New Roman" w:cs="Times New Roman"/>
          <w:sz w:val="24"/>
          <w:szCs w:val="24"/>
        </w:rPr>
        <w:t xml:space="preserve">file and scrape </w:t>
      </w:r>
      <w:r w:rsidR="00646A2B">
        <w:rPr>
          <w:rFonts w:ascii="Times New Roman" w:hAnsi="Times New Roman" w:cs="Times New Roman"/>
          <w:sz w:val="24"/>
          <w:szCs w:val="24"/>
        </w:rPr>
        <w:t xml:space="preserve">them </w:t>
      </w:r>
      <w:r w:rsidR="00FB1007">
        <w:rPr>
          <w:rFonts w:ascii="Times New Roman" w:hAnsi="Times New Roman" w:cs="Times New Roman"/>
          <w:sz w:val="24"/>
          <w:szCs w:val="24"/>
        </w:rPr>
        <w:t xml:space="preserve">for </w:t>
      </w:r>
      <w:r w:rsidR="004F2B29">
        <w:rPr>
          <w:rFonts w:ascii="Times New Roman" w:hAnsi="Times New Roman" w:cs="Times New Roman"/>
          <w:sz w:val="24"/>
          <w:szCs w:val="24"/>
        </w:rPr>
        <w:t>relevant</w:t>
      </w:r>
      <w:r w:rsidR="00FB1007">
        <w:rPr>
          <w:rFonts w:ascii="Times New Roman" w:hAnsi="Times New Roman" w:cs="Times New Roman"/>
          <w:sz w:val="24"/>
          <w:szCs w:val="24"/>
        </w:rPr>
        <w:t xml:space="preserve"> data</w:t>
      </w:r>
      <w:r w:rsidRPr="00516C36">
        <w:rPr>
          <w:rFonts w:ascii="Times New Roman" w:hAnsi="Times New Roman" w:cs="Times New Roman"/>
          <w:sz w:val="24"/>
          <w:szCs w:val="24"/>
        </w:rPr>
        <w:t>”””</w:t>
      </w:r>
    </w:p>
    <w:p w14:paraId="323B7539" w14:textId="77777777" w:rsidR="00516C36" w:rsidRPr="004151EF" w:rsidRDefault="00516C36" w:rsidP="00516C36">
      <w:p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4151EF">
        <w:rPr>
          <w:rFonts w:ascii="Times New Roman" w:hAnsi="Times New Roman" w:cs="Times New Roman"/>
          <w:b/>
          <w:sz w:val="24"/>
          <w:szCs w:val="24"/>
        </w:rPr>
        <w:t>store_data()</w:t>
      </w:r>
    </w:p>
    <w:p w14:paraId="2E0CC8ED" w14:textId="060A1B83" w:rsidR="00516C36" w:rsidRPr="00516C36" w:rsidRDefault="00516C36" w:rsidP="00516C3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516C36">
        <w:rPr>
          <w:rFonts w:ascii="Times New Roman" w:hAnsi="Times New Roman" w:cs="Times New Roman"/>
          <w:sz w:val="24"/>
          <w:szCs w:val="24"/>
        </w:rPr>
        <w:t>“””</w:t>
      </w:r>
      <w:r w:rsidR="00180EAA">
        <w:rPr>
          <w:rFonts w:ascii="Times New Roman" w:hAnsi="Times New Roman" w:cs="Times New Roman"/>
          <w:sz w:val="24"/>
          <w:szCs w:val="24"/>
        </w:rPr>
        <w:t>Store data obtained from initial scraping</w:t>
      </w:r>
      <w:r w:rsidRPr="00516C36">
        <w:rPr>
          <w:rFonts w:ascii="Times New Roman" w:hAnsi="Times New Roman" w:cs="Times New Roman"/>
          <w:sz w:val="24"/>
          <w:szCs w:val="24"/>
        </w:rPr>
        <w:t>”””</w:t>
      </w:r>
    </w:p>
    <w:p w14:paraId="3B84EEEF" w14:textId="77777777" w:rsidR="00516C36" w:rsidRPr="004151EF" w:rsidRDefault="00516C36" w:rsidP="00516C36">
      <w:p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4151EF">
        <w:rPr>
          <w:rFonts w:ascii="Times New Roman" w:hAnsi="Times New Roman" w:cs="Times New Roman"/>
          <w:b/>
          <w:sz w:val="24"/>
          <w:szCs w:val="24"/>
        </w:rPr>
        <w:t>analyze_data()</w:t>
      </w:r>
    </w:p>
    <w:p w14:paraId="75CF218F" w14:textId="0AEAA22B" w:rsidR="00516C36" w:rsidRPr="00516C36" w:rsidRDefault="00516C36" w:rsidP="00516C3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516C36">
        <w:rPr>
          <w:rFonts w:ascii="Times New Roman" w:hAnsi="Times New Roman" w:cs="Times New Roman"/>
          <w:sz w:val="24"/>
          <w:szCs w:val="24"/>
        </w:rPr>
        <w:t>“””</w:t>
      </w:r>
      <w:r w:rsidR="006E45C1">
        <w:rPr>
          <w:rFonts w:ascii="Times New Roman" w:hAnsi="Times New Roman" w:cs="Times New Roman"/>
          <w:sz w:val="24"/>
          <w:szCs w:val="24"/>
        </w:rPr>
        <w:t>Perform calculations on data obtained from initial scraping</w:t>
      </w:r>
      <w:r w:rsidR="001270C2">
        <w:rPr>
          <w:rFonts w:ascii="Times New Roman" w:hAnsi="Times New Roman" w:cs="Times New Roman"/>
          <w:sz w:val="24"/>
          <w:szCs w:val="24"/>
        </w:rPr>
        <w:t xml:space="preserve"> </w:t>
      </w:r>
      <w:r w:rsidR="00AB29C6">
        <w:rPr>
          <w:rFonts w:ascii="Times New Roman" w:hAnsi="Times New Roman" w:cs="Times New Roman"/>
          <w:sz w:val="24"/>
          <w:szCs w:val="24"/>
        </w:rPr>
        <w:t>to</w:t>
      </w:r>
      <w:r w:rsidR="001270C2">
        <w:rPr>
          <w:rFonts w:ascii="Times New Roman" w:hAnsi="Times New Roman" w:cs="Times New Roman"/>
          <w:sz w:val="24"/>
          <w:szCs w:val="24"/>
        </w:rPr>
        <w:t xml:space="preserve"> obtain </w:t>
      </w:r>
      <w:r w:rsidR="00AB29C6">
        <w:rPr>
          <w:rFonts w:ascii="Times New Roman" w:hAnsi="Times New Roman" w:cs="Times New Roman"/>
          <w:sz w:val="24"/>
          <w:szCs w:val="24"/>
        </w:rPr>
        <w:t>more</w:t>
      </w:r>
      <w:r w:rsidR="001270C2">
        <w:rPr>
          <w:rFonts w:ascii="Times New Roman" w:hAnsi="Times New Roman" w:cs="Times New Roman"/>
          <w:sz w:val="24"/>
          <w:szCs w:val="24"/>
        </w:rPr>
        <w:t xml:space="preserve"> data</w:t>
      </w:r>
      <w:r w:rsidRPr="00516C36">
        <w:rPr>
          <w:rFonts w:ascii="Times New Roman" w:hAnsi="Times New Roman" w:cs="Times New Roman"/>
          <w:sz w:val="24"/>
          <w:szCs w:val="24"/>
        </w:rPr>
        <w:t>”””</w:t>
      </w:r>
    </w:p>
    <w:p w14:paraId="264769E1" w14:textId="77777777" w:rsidR="00516C36" w:rsidRPr="004151EF" w:rsidRDefault="00516C36" w:rsidP="00516C36">
      <w:p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4151EF">
        <w:rPr>
          <w:rFonts w:ascii="Times New Roman" w:hAnsi="Times New Roman" w:cs="Times New Roman"/>
          <w:b/>
          <w:sz w:val="24"/>
          <w:szCs w:val="24"/>
        </w:rPr>
        <w:t>store_analysis()</w:t>
      </w:r>
    </w:p>
    <w:p w14:paraId="1CB5AB31" w14:textId="1D6A475A" w:rsidR="00516C36" w:rsidRPr="00516C36" w:rsidRDefault="00516C36" w:rsidP="00516C3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516C36">
        <w:rPr>
          <w:rFonts w:ascii="Times New Roman" w:hAnsi="Times New Roman" w:cs="Times New Roman"/>
          <w:sz w:val="24"/>
          <w:szCs w:val="24"/>
        </w:rPr>
        <w:t>“””</w:t>
      </w:r>
      <w:r w:rsidR="00B74F2A">
        <w:rPr>
          <w:rFonts w:ascii="Times New Roman" w:hAnsi="Times New Roman" w:cs="Times New Roman"/>
          <w:sz w:val="24"/>
          <w:szCs w:val="24"/>
        </w:rPr>
        <w:t xml:space="preserve">Store new data with </w:t>
      </w:r>
      <w:r w:rsidR="003C6E75">
        <w:rPr>
          <w:rFonts w:ascii="Times New Roman" w:hAnsi="Times New Roman" w:cs="Times New Roman"/>
          <w:sz w:val="24"/>
          <w:szCs w:val="24"/>
        </w:rPr>
        <w:t xml:space="preserve">the </w:t>
      </w:r>
      <w:r w:rsidR="00B74F2A">
        <w:rPr>
          <w:rFonts w:ascii="Times New Roman" w:hAnsi="Times New Roman" w:cs="Times New Roman"/>
          <w:sz w:val="24"/>
          <w:szCs w:val="24"/>
        </w:rPr>
        <w:t>old data</w:t>
      </w:r>
      <w:r w:rsidRPr="00516C36">
        <w:rPr>
          <w:rFonts w:ascii="Times New Roman" w:hAnsi="Times New Roman" w:cs="Times New Roman"/>
          <w:sz w:val="24"/>
          <w:szCs w:val="24"/>
        </w:rPr>
        <w:t>”””</w:t>
      </w:r>
    </w:p>
    <w:p w14:paraId="00753119" w14:textId="77777777" w:rsidR="00516C36" w:rsidRPr="004151EF" w:rsidRDefault="00516C36" w:rsidP="00516C36">
      <w:p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4151EF">
        <w:rPr>
          <w:rFonts w:ascii="Times New Roman" w:hAnsi="Times New Roman" w:cs="Times New Roman"/>
          <w:b/>
          <w:sz w:val="24"/>
          <w:szCs w:val="24"/>
        </w:rPr>
        <w:t>get()</w:t>
      </w:r>
    </w:p>
    <w:p w14:paraId="2AE94BB3" w14:textId="5F82C46F" w:rsidR="00516C36" w:rsidRDefault="00516C36" w:rsidP="00516C3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516C36">
        <w:rPr>
          <w:rFonts w:ascii="Times New Roman" w:hAnsi="Times New Roman" w:cs="Times New Roman"/>
          <w:sz w:val="24"/>
          <w:szCs w:val="24"/>
        </w:rPr>
        <w:t>“””Get functions</w:t>
      </w:r>
      <w:r w:rsidR="002152E4">
        <w:rPr>
          <w:rFonts w:ascii="Times New Roman" w:hAnsi="Times New Roman" w:cs="Times New Roman"/>
          <w:sz w:val="24"/>
          <w:szCs w:val="24"/>
        </w:rPr>
        <w:t xml:space="preserve">: ways to get the new and old data </w:t>
      </w:r>
      <w:r w:rsidR="00AD0F15">
        <w:rPr>
          <w:rFonts w:ascii="Times New Roman" w:hAnsi="Times New Roman" w:cs="Times New Roman"/>
          <w:sz w:val="24"/>
          <w:szCs w:val="24"/>
        </w:rPr>
        <w:t>(as strings</w:t>
      </w:r>
      <w:r w:rsidR="001C5387">
        <w:rPr>
          <w:rFonts w:ascii="Times New Roman" w:hAnsi="Times New Roman" w:cs="Times New Roman"/>
          <w:sz w:val="24"/>
          <w:szCs w:val="24"/>
        </w:rPr>
        <w:t>/well formatted chunks</w:t>
      </w:r>
      <w:r w:rsidR="00AD0F15">
        <w:rPr>
          <w:rFonts w:ascii="Times New Roman" w:hAnsi="Times New Roman" w:cs="Times New Roman"/>
          <w:sz w:val="24"/>
          <w:szCs w:val="24"/>
        </w:rPr>
        <w:t xml:space="preserve">) </w:t>
      </w:r>
      <w:r w:rsidR="002152E4">
        <w:rPr>
          <w:rFonts w:ascii="Times New Roman" w:hAnsi="Times New Roman" w:cs="Times New Roman"/>
          <w:sz w:val="24"/>
          <w:szCs w:val="24"/>
        </w:rPr>
        <w:t xml:space="preserve">so </w:t>
      </w:r>
      <w:r w:rsidR="0032761B">
        <w:rPr>
          <w:rFonts w:ascii="Times New Roman" w:hAnsi="Times New Roman" w:cs="Times New Roman"/>
          <w:sz w:val="24"/>
          <w:szCs w:val="24"/>
        </w:rPr>
        <w:t xml:space="preserve">one </w:t>
      </w:r>
      <w:r w:rsidR="002152E4">
        <w:rPr>
          <w:rFonts w:ascii="Times New Roman" w:hAnsi="Times New Roman" w:cs="Times New Roman"/>
          <w:sz w:val="24"/>
          <w:szCs w:val="24"/>
        </w:rPr>
        <w:t xml:space="preserve">can </w:t>
      </w:r>
      <w:r w:rsidR="00AD0F15">
        <w:rPr>
          <w:rFonts w:ascii="Times New Roman" w:hAnsi="Times New Roman" w:cs="Times New Roman"/>
          <w:sz w:val="24"/>
          <w:szCs w:val="24"/>
        </w:rPr>
        <w:t>populate report with information</w:t>
      </w:r>
      <w:r w:rsidR="0075541F">
        <w:rPr>
          <w:rFonts w:ascii="Times New Roman" w:hAnsi="Times New Roman" w:cs="Times New Roman"/>
          <w:sz w:val="24"/>
          <w:szCs w:val="24"/>
        </w:rPr>
        <w:t xml:space="preserve"> by calling get functions</w:t>
      </w:r>
      <w:r w:rsidRPr="00516C36">
        <w:rPr>
          <w:rFonts w:ascii="Times New Roman" w:hAnsi="Times New Roman" w:cs="Times New Roman"/>
          <w:sz w:val="24"/>
          <w:szCs w:val="24"/>
        </w:rPr>
        <w:t>”””</w:t>
      </w:r>
    </w:p>
    <w:p w14:paraId="74888601" w14:textId="77777777" w:rsidR="000C5F87" w:rsidRPr="00516C36" w:rsidRDefault="000C5F87" w:rsidP="00516C36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5309CDAC" w14:textId="22BE39C2" w:rsidR="00516C36" w:rsidRPr="004151EF" w:rsidRDefault="00516C36" w:rsidP="000C5F87">
      <w:pPr>
        <w:spacing w:line="240" w:lineRule="auto"/>
        <w:ind w:firstLine="720"/>
        <w:rPr>
          <w:rFonts w:ascii="Times New Roman" w:hAnsi="Times New Roman" w:cs="Times New Roman"/>
          <w:b/>
          <w:sz w:val="24"/>
          <w:szCs w:val="24"/>
        </w:rPr>
      </w:pPr>
      <w:r w:rsidRPr="004151EF">
        <w:rPr>
          <w:rFonts w:ascii="Times New Roman" w:hAnsi="Times New Roman" w:cs="Times New Roman"/>
          <w:b/>
          <w:sz w:val="24"/>
          <w:szCs w:val="24"/>
        </w:rPr>
        <w:t>News(</w:t>
      </w:r>
      <w:r w:rsidR="001D34EC" w:rsidRPr="004151EF">
        <w:rPr>
          <w:rFonts w:ascii="Times New Roman" w:hAnsi="Times New Roman" w:cs="Times New Roman"/>
          <w:b/>
          <w:sz w:val="24"/>
          <w:szCs w:val="24"/>
        </w:rPr>
        <w:t>Data_Analysis_Interface</w:t>
      </w:r>
      <w:r w:rsidRPr="004151EF">
        <w:rPr>
          <w:rFonts w:ascii="Times New Roman" w:hAnsi="Times New Roman" w:cs="Times New Roman"/>
          <w:b/>
          <w:sz w:val="24"/>
          <w:szCs w:val="24"/>
        </w:rPr>
        <w:t>)</w:t>
      </w:r>
    </w:p>
    <w:p w14:paraId="3A2414F1" w14:textId="77777777" w:rsidR="00516C36" w:rsidRPr="00516C36" w:rsidRDefault="00516C36" w:rsidP="00516C3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516C36">
        <w:rPr>
          <w:rFonts w:ascii="Times New Roman" w:hAnsi="Times New Roman" w:cs="Times New Roman"/>
          <w:sz w:val="24"/>
          <w:szCs w:val="24"/>
        </w:rPr>
        <w:t>“””This class handles data acquisition, data analysis, and data storage related to recent news”””</w:t>
      </w:r>
    </w:p>
    <w:p w14:paraId="57EA2064" w14:textId="77777777" w:rsidR="00C670B9" w:rsidRPr="004151EF" w:rsidRDefault="00C670B9" w:rsidP="00C670B9">
      <w:p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4151EF">
        <w:rPr>
          <w:rFonts w:ascii="Times New Roman" w:hAnsi="Times New Roman" w:cs="Times New Roman"/>
          <w:b/>
          <w:sz w:val="24"/>
          <w:szCs w:val="24"/>
        </w:rPr>
        <w:t>scrape_web()</w:t>
      </w:r>
    </w:p>
    <w:p w14:paraId="4BE9938A" w14:textId="77777777" w:rsidR="00C670B9" w:rsidRPr="00516C36" w:rsidRDefault="00C670B9" w:rsidP="00C670B9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516C36">
        <w:rPr>
          <w:rFonts w:ascii="Times New Roman" w:hAnsi="Times New Roman" w:cs="Times New Roman"/>
          <w:sz w:val="24"/>
          <w:szCs w:val="24"/>
        </w:rPr>
        <w:t>“””</w:t>
      </w:r>
      <w:r>
        <w:rPr>
          <w:rFonts w:ascii="Times New Roman" w:hAnsi="Times New Roman" w:cs="Times New Roman"/>
          <w:sz w:val="24"/>
          <w:szCs w:val="24"/>
        </w:rPr>
        <w:t>Access websites from save file and scrape them for relevant data</w:t>
      </w:r>
      <w:r w:rsidRPr="00516C36">
        <w:rPr>
          <w:rFonts w:ascii="Times New Roman" w:hAnsi="Times New Roman" w:cs="Times New Roman"/>
          <w:sz w:val="24"/>
          <w:szCs w:val="24"/>
        </w:rPr>
        <w:t>”””</w:t>
      </w:r>
    </w:p>
    <w:p w14:paraId="5ACDEE99" w14:textId="77777777" w:rsidR="00C670B9" w:rsidRPr="004151EF" w:rsidRDefault="00C670B9" w:rsidP="00C670B9">
      <w:p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4151EF">
        <w:rPr>
          <w:rFonts w:ascii="Times New Roman" w:hAnsi="Times New Roman" w:cs="Times New Roman"/>
          <w:b/>
          <w:sz w:val="24"/>
          <w:szCs w:val="24"/>
        </w:rPr>
        <w:t>store_data()</w:t>
      </w:r>
    </w:p>
    <w:p w14:paraId="294738C7" w14:textId="77777777" w:rsidR="00C670B9" w:rsidRPr="00516C36" w:rsidRDefault="00C670B9" w:rsidP="00C670B9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516C36">
        <w:rPr>
          <w:rFonts w:ascii="Times New Roman" w:hAnsi="Times New Roman" w:cs="Times New Roman"/>
          <w:sz w:val="24"/>
          <w:szCs w:val="24"/>
        </w:rPr>
        <w:t>“””</w:t>
      </w:r>
      <w:r>
        <w:rPr>
          <w:rFonts w:ascii="Times New Roman" w:hAnsi="Times New Roman" w:cs="Times New Roman"/>
          <w:sz w:val="24"/>
          <w:szCs w:val="24"/>
        </w:rPr>
        <w:t>Store data obtained from initial scraping</w:t>
      </w:r>
      <w:r w:rsidRPr="00516C36">
        <w:rPr>
          <w:rFonts w:ascii="Times New Roman" w:hAnsi="Times New Roman" w:cs="Times New Roman"/>
          <w:sz w:val="24"/>
          <w:szCs w:val="24"/>
        </w:rPr>
        <w:t>”””</w:t>
      </w:r>
    </w:p>
    <w:p w14:paraId="2C59F1ED" w14:textId="77777777" w:rsidR="00C670B9" w:rsidRPr="004151EF" w:rsidRDefault="00C670B9" w:rsidP="00C670B9">
      <w:p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4151EF">
        <w:rPr>
          <w:rFonts w:ascii="Times New Roman" w:hAnsi="Times New Roman" w:cs="Times New Roman"/>
          <w:b/>
          <w:sz w:val="24"/>
          <w:szCs w:val="24"/>
        </w:rPr>
        <w:t>analyze_data()</w:t>
      </w:r>
    </w:p>
    <w:p w14:paraId="11A2DD74" w14:textId="77777777" w:rsidR="00C670B9" w:rsidRPr="00516C36" w:rsidRDefault="00C670B9" w:rsidP="00C670B9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516C36">
        <w:rPr>
          <w:rFonts w:ascii="Times New Roman" w:hAnsi="Times New Roman" w:cs="Times New Roman"/>
          <w:sz w:val="24"/>
          <w:szCs w:val="24"/>
        </w:rPr>
        <w:t>“””</w:t>
      </w:r>
      <w:r>
        <w:rPr>
          <w:rFonts w:ascii="Times New Roman" w:hAnsi="Times New Roman" w:cs="Times New Roman"/>
          <w:sz w:val="24"/>
          <w:szCs w:val="24"/>
        </w:rPr>
        <w:t>Perform calculations on data obtained from initial scraping to obtain more data</w:t>
      </w:r>
      <w:r w:rsidRPr="00516C36">
        <w:rPr>
          <w:rFonts w:ascii="Times New Roman" w:hAnsi="Times New Roman" w:cs="Times New Roman"/>
          <w:sz w:val="24"/>
          <w:szCs w:val="24"/>
        </w:rPr>
        <w:t>”””</w:t>
      </w:r>
    </w:p>
    <w:p w14:paraId="30166224" w14:textId="77777777" w:rsidR="00C670B9" w:rsidRPr="004151EF" w:rsidRDefault="00C670B9" w:rsidP="00C670B9">
      <w:p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4151EF">
        <w:rPr>
          <w:rFonts w:ascii="Times New Roman" w:hAnsi="Times New Roman" w:cs="Times New Roman"/>
          <w:b/>
          <w:sz w:val="24"/>
          <w:szCs w:val="24"/>
        </w:rPr>
        <w:t>store_analysis()</w:t>
      </w:r>
    </w:p>
    <w:p w14:paraId="65BFBEFD" w14:textId="77777777" w:rsidR="00C670B9" w:rsidRPr="00516C36" w:rsidRDefault="00C670B9" w:rsidP="00C670B9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516C36">
        <w:rPr>
          <w:rFonts w:ascii="Times New Roman" w:hAnsi="Times New Roman" w:cs="Times New Roman"/>
          <w:sz w:val="24"/>
          <w:szCs w:val="24"/>
        </w:rPr>
        <w:t>“””</w:t>
      </w:r>
      <w:r>
        <w:rPr>
          <w:rFonts w:ascii="Times New Roman" w:hAnsi="Times New Roman" w:cs="Times New Roman"/>
          <w:sz w:val="24"/>
          <w:szCs w:val="24"/>
        </w:rPr>
        <w:t>Store new data with the old data</w:t>
      </w:r>
      <w:r w:rsidRPr="00516C36">
        <w:rPr>
          <w:rFonts w:ascii="Times New Roman" w:hAnsi="Times New Roman" w:cs="Times New Roman"/>
          <w:sz w:val="24"/>
          <w:szCs w:val="24"/>
        </w:rPr>
        <w:t>”””</w:t>
      </w:r>
    </w:p>
    <w:p w14:paraId="080EEDCB" w14:textId="77777777" w:rsidR="00C670B9" w:rsidRPr="004151EF" w:rsidRDefault="00C670B9" w:rsidP="00C670B9">
      <w:p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4151EF">
        <w:rPr>
          <w:rFonts w:ascii="Times New Roman" w:hAnsi="Times New Roman" w:cs="Times New Roman"/>
          <w:b/>
          <w:sz w:val="24"/>
          <w:szCs w:val="24"/>
        </w:rPr>
        <w:t>get()</w:t>
      </w:r>
    </w:p>
    <w:p w14:paraId="3349EF3E" w14:textId="3FC53E37" w:rsidR="00516C36" w:rsidRDefault="00C670B9" w:rsidP="00C670B9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516C36">
        <w:rPr>
          <w:rFonts w:ascii="Times New Roman" w:hAnsi="Times New Roman" w:cs="Times New Roman"/>
          <w:sz w:val="24"/>
          <w:szCs w:val="24"/>
        </w:rPr>
        <w:t>“””Get functions</w:t>
      </w:r>
      <w:r>
        <w:rPr>
          <w:rFonts w:ascii="Times New Roman" w:hAnsi="Times New Roman" w:cs="Times New Roman"/>
          <w:sz w:val="24"/>
          <w:szCs w:val="24"/>
        </w:rPr>
        <w:t>: ways to get the new and old data (as strings/well formatted chunks) so one can populate report with information by calling get functions</w:t>
      </w:r>
      <w:r w:rsidRPr="00516C36">
        <w:rPr>
          <w:rFonts w:ascii="Times New Roman" w:hAnsi="Times New Roman" w:cs="Times New Roman"/>
          <w:sz w:val="24"/>
          <w:szCs w:val="24"/>
        </w:rPr>
        <w:t>”””</w:t>
      </w:r>
    </w:p>
    <w:p w14:paraId="241A4E1D" w14:textId="77777777" w:rsidR="000C5F87" w:rsidRPr="00516C36" w:rsidRDefault="000C5F87" w:rsidP="00516C36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366BD9EB" w14:textId="6BC3AC09" w:rsidR="00516C36" w:rsidRPr="004151EF" w:rsidRDefault="00516C36" w:rsidP="000C5F87">
      <w:pPr>
        <w:spacing w:line="240" w:lineRule="auto"/>
        <w:ind w:firstLine="720"/>
        <w:rPr>
          <w:rFonts w:ascii="Times New Roman" w:hAnsi="Times New Roman" w:cs="Times New Roman"/>
          <w:b/>
          <w:sz w:val="24"/>
          <w:szCs w:val="24"/>
        </w:rPr>
      </w:pPr>
      <w:r w:rsidRPr="004151EF">
        <w:rPr>
          <w:rFonts w:ascii="Times New Roman" w:hAnsi="Times New Roman" w:cs="Times New Roman"/>
          <w:b/>
          <w:sz w:val="24"/>
          <w:szCs w:val="24"/>
        </w:rPr>
        <w:t>Portfolios(</w:t>
      </w:r>
      <w:r w:rsidR="001D34EC" w:rsidRPr="004151EF">
        <w:rPr>
          <w:rFonts w:ascii="Times New Roman" w:hAnsi="Times New Roman" w:cs="Times New Roman"/>
          <w:b/>
          <w:sz w:val="24"/>
          <w:szCs w:val="24"/>
        </w:rPr>
        <w:t>Data_Analysis_Interface</w:t>
      </w:r>
      <w:r w:rsidRPr="004151EF">
        <w:rPr>
          <w:rFonts w:ascii="Times New Roman" w:hAnsi="Times New Roman" w:cs="Times New Roman"/>
          <w:b/>
          <w:sz w:val="24"/>
          <w:szCs w:val="24"/>
        </w:rPr>
        <w:t>)</w:t>
      </w:r>
    </w:p>
    <w:p w14:paraId="6293CF48" w14:textId="77777777" w:rsidR="00516C36" w:rsidRPr="00516C36" w:rsidRDefault="00516C36" w:rsidP="00516C3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516C36">
        <w:rPr>
          <w:rFonts w:ascii="Times New Roman" w:hAnsi="Times New Roman" w:cs="Times New Roman"/>
          <w:sz w:val="24"/>
          <w:szCs w:val="24"/>
        </w:rPr>
        <w:t>“””This class handles data acquisition, data analysis, and data storage related to top performing</w:t>
      </w:r>
    </w:p>
    <w:p w14:paraId="5B83DEDD" w14:textId="77777777" w:rsidR="00516C36" w:rsidRPr="00516C36" w:rsidRDefault="00516C36" w:rsidP="00516C3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516C36">
        <w:rPr>
          <w:rFonts w:ascii="Times New Roman" w:hAnsi="Times New Roman" w:cs="Times New Roman"/>
          <w:sz w:val="24"/>
          <w:szCs w:val="24"/>
        </w:rPr>
        <w:t>stock portfolios”””</w:t>
      </w:r>
    </w:p>
    <w:p w14:paraId="3BDCE22B" w14:textId="77777777" w:rsidR="00C717D9" w:rsidRPr="004151EF" w:rsidRDefault="00C717D9" w:rsidP="00C717D9">
      <w:p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4151EF">
        <w:rPr>
          <w:rFonts w:ascii="Times New Roman" w:hAnsi="Times New Roman" w:cs="Times New Roman"/>
          <w:b/>
          <w:sz w:val="24"/>
          <w:szCs w:val="24"/>
        </w:rPr>
        <w:t>scrape_web()</w:t>
      </w:r>
    </w:p>
    <w:p w14:paraId="23DD6AEF" w14:textId="77777777" w:rsidR="00C717D9" w:rsidRPr="00516C36" w:rsidRDefault="00C717D9" w:rsidP="00C717D9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516C36">
        <w:rPr>
          <w:rFonts w:ascii="Times New Roman" w:hAnsi="Times New Roman" w:cs="Times New Roman"/>
          <w:sz w:val="24"/>
          <w:szCs w:val="24"/>
        </w:rPr>
        <w:t>“””</w:t>
      </w:r>
      <w:r>
        <w:rPr>
          <w:rFonts w:ascii="Times New Roman" w:hAnsi="Times New Roman" w:cs="Times New Roman"/>
          <w:sz w:val="24"/>
          <w:szCs w:val="24"/>
        </w:rPr>
        <w:t>Access websites from save file and scrape them for relevant data</w:t>
      </w:r>
      <w:r w:rsidRPr="00516C36">
        <w:rPr>
          <w:rFonts w:ascii="Times New Roman" w:hAnsi="Times New Roman" w:cs="Times New Roman"/>
          <w:sz w:val="24"/>
          <w:szCs w:val="24"/>
        </w:rPr>
        <w:t>”””</w:t>
      </w:r>
    </w:p>
    <w:p w14:paraId="005C081A" w14:textId="77777777" w:rsidR="00C717D9" w:rsidRPr="004151EF" w:rsidRDefault="00C717D9" w:rsidP="00C717D9">
      <w:p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4151EF">
        <w:rPr>
          <w:rFonts w:ascii="Times New Roman" w:hAnsi="Times New Roman" w:cs="Times New Roman"/>
          <w:b/>
          <w:sz w:val="24"/>
          <w:szCs w:val="24"/>
        </w:rPr>
        <w:lastRenderedPageBreak/>
        <w:t>store_data()</w:t>
      </w:r>
    </w:p>
    <w:p w14:paraId="65AF868A" w14:textId="77777777" w:rsidR="00C717D9" w:rsidRPr="00516C36" w:rsidRDefault="00C717D9" w:rsidP="00C717D9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516C36">
        <w:rPr>
          <w:rFonts w:ascii="Times New Roman" w:hAnsi="Times New Roman" w:cs="Times New Roman"/>
          <w:sz w:val="24"/>
          <w:szCs w:val="24"/>
        </w:rPr>
        <w:t>“””</w:t>
      </w:r>
      <w:r>
        <w:rPr>
          <w:rFonts w:ascii="Times New Roman" w:hAnsi="Times New Roman" w:cs="Times New Roman"/>
          <w:sz w:val="24"/>
          <w:szCs w:val="24"/>
        </w:rPr>
        <w:t>Store data obtained from initial scraping</w:t>
      </w:r>
      <w:r w:rsidRPr="00516C36">
        <w:rPr>
          <w:rFonts w:ascii="Times New Roman" w:hAnsi="Times New Roman" w:cs="Times New Roman"/>
          <w:sz w:val="24"/>
          <w:szCs w:val="24"/>
        </w:rPr>
        <w:t>”””</w:t>
      </w:r>
    </w:p>
    <w:p w14:paraId="19C945B6" w14:textId="77777777" w:rsidR="00C717D9" w:rsidRPr="004151EF" w:rsidRDefault="00C717D9" w:rsidP="00C717D9">
      <w:p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4151EF">
        <w:rPr>
          <w:rFonts w:ascii="Times New Roman" w:hAnsi="Times New Roman" w:cs="Times New Roman"/>
          <w:b/>
          <w:sz w:val="24"/>
          <w:szCs w:val="24"/>
        </w:rPr>
        <w:t>analyze_data()</w:t>
      </w:r>
    </w:p>
    <w:p w14:paraId="5984165B" w14:textId="77777777" w:rsidR="00C717D9" w:rsidRPr="00516C36" w:rsidRDefault="00C717D9" w:rsidP="00C717D9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516C36">
        <w:rPr>
          <w:rFonts w:ascii="Times New Roman" w:hAnsi="Times New Roman" w:cs="Times New Roman"/>
          <w:sz w:val="24"/>
          <w:szCs w:val="24"/>
        </w:rPr>
        <w:t>“””</w:t>
      </w:r>
      <w:r>
        <w:rPr>
          <w:rFonts w:ascii="Times New Roman" w:hAnsi="Times New Roman" w:cs="Times New Roman"/>
          <w:sz w:val="24"/>
          <w:szCs w:val="24"/>
        </w:rPr>
        <w:t>Perform calculations on data obtained from initial scraping to obtain more data</w:t>
      </w:r>
      <w:r w:rsidRPr="00516C36">
        <w:rPr>
          <w:rFonts w:ascii="Times New Roman" w:hAnsi="Times New Roman" w:cs="Times New Roman"/>
          <w:sz w:val="24"/>
          <w:szCs w:val="24"/>
        </w:rPr>
        <w:t>”””</w:t>
      </w:r>
    </w:p>
    <w:p w14:paraId="3B5A8696" w14:textId="77777777" w:rsidR="00C717D9" w:rsidRPr="004151EF" w:rsidRDefault="00C717D9" w:rsidP="00C717D9">
      <w:p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4151EF">
        <w:rPr>
          <w:rFonts w:ascii="Times New Roman" w:hAnsi="Times New Roman" w:cs="Times New Roman"/>
          <w:b/>
          <w:sz w:val="24"/>
          <w:szCs w:val="24"/>
        </w:rPr>
        <w:t>store_analysis()</w:t>
      </w:r>
    </w:p>
    <w:p w14:paraId="1AEA070E" w14:textId="77777777" w:rsidR="00C717D9" w:rsidRPr="00516C36" w:rsidRDefault="00C717D9" w:rsidP="00C717D9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516C36">
        <w:rPr>
          <w:rFonts w:ascii="Times New Roman" w:hAnsi="Times New Roman" w:cs="Times New Roman"/>
          <w:sz w:val="24"/>
          <w:szCs w:val="24"/>
        </w:rPr>
        <w:t>“””</w:t>
      </w:r>
      <w:r>
        <w:rPr>
          <w:rFonts w:ascii="Times New Roman" w:hAnsi="Times New Roman" w:cs="Times New Roman"/>
          <w:sz w:val="24"/>
          <w:szCs w:val="24"/>
        </w:rPr>
        <w:t>Store new data with the old data</w:t>
      </w:r>
      <w:r w:rsidRPr="00516C36">
        <w:rPr>
          <w:rFonts w:ascii="Times New Roman" w:hAnsi="Times New Roman" w:cs="Times New Roman"/>
          <w:sz w:val="24"/>
          <w:szCs w:val="24"/>
        </w:rPr>
        <w:t>”””</w:t>
      </w:r>
    </w:p>
    <w:p w14:paraId="1F1D6068" w14:textId="77777777" w:rsidR="00C717D9" w:rsidRPr="004151EF" w:rsidRDefault="00C717D9" w:rsidP="00C717D9">
      <w:p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4151EF">
        <w:rPr>
          <w:rFonts w:ascii="Times New Roman" w:hAnsi="Times New Roman" w:cs="Times New Roman"/>
          <w:b/>
          <w:sz w:val="24"/>
          <w:szCs w:val="24"/>
        </w:rPr>
        <w:t>get()</w:t>
      </w:r>
    </w:p>
    <w:p w14:paraId="23F6491E" w14:textId="450831B9" w:rsidR="00516C36" w:rsidRDefault="00C717D9" w:rsidP="00C717D9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516C36">
        <w:rPr>
          <w:rFonts w:ascii="Times New Roman" w:hAnsi="Times New Roman" w:cs="Times New Roman"/>
          <w:sz w:val="24"/>
          <w:szCs w:val="24"/>
        </w:rPr>
        <w:t>“””Get functions</w:t>
      </w:r>
      <w:r>
        <w:rPr>
          <w:rFonts w:ascii="Times New Roman" w:hAnsi="Times New Roman" w:cs="Times New Roman"/>
          <w:sz w:val="24"/>
          <w:szCs w:val="24"/>
        </w:rPr>
        <w:t>: ways to get the new and old data (as strings/well formatted chunks) so one can populate report with information by calling get functions</w:t>
      </w:r>
      <w:r w:rsidRPr="00516C36">
        <w:rPr>
          <w:rFonts w:ascii="Times New Roman" w:hAnsi="Times New Roman" w:cs="Times New Roman"/>
          <w:sz w:val="24"/>
          <w:szCs w:val="24"/>
        </w:rPr>
        <w:t>”””</w:t>
      </w:r>
    </w:p>
    <w:p w14:paraId="73BBBFC7" w14:textId="77777777" w:rsidR="000C5F87" w:rsidRPr="00516C36" w:rsidRDefault="000C5F87" w:rsidP="00516C36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3A5FC815" w14:textId="77777777" w:rsidR="00516C36" w:rsidRPr="004151EF" w:rsidRDefault="00516C36" w:rsidP="000C5F87">
      <w:pPr>
        <w:spacing w:line="240" w:lineRule="auto"/>
        <w:ind w:firstLine="720"/>
        <w:rPr>
          <w:rFonts w:ascii="Times New Roman" w:hAnsi="Times New Roman" w:cs="Times New Roman"/>
          <w:b/>
          <w:sz w:val="24"/>
          <w:szCs w:val="24"/>
        </w:rPr>
      </w:pPr>
      <w:r w:rsidRPr="004151EF">
        <w:rPr>
          <w:rFonts w:ascii="Times New Roman" w:hAnsi="Times New Roman" w:cs="Times New Roman"/>
          <w:b/>
          <w:sz w:val="24"/>
          <w:szCs w:val="24"/>
        </w:rPr>
        <w:t>Report</w:t>
      </w:r>
    </w:p>
    <w:p w14:paraId="078BB2B6" w14:textId="6001ED40" w:rsidR="00516C36" w:rsidRPr="00516C36" w:rsidRDefault="00516C36" w:rsidP="00516C3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516C36">
        <w:rPr>
          <w:rFonts w:ascii="Times New Roman" w:hAnsi="Times New Roman" w:cs="Times New Roman"/>
          <w:sz w:val="24"/>
          <w:szCs w:val="24"/>
        </w:rPr>
        <w:t>“””</w:t>
      </w:r>
      <w:r w:rsidR="0093248B">
        <w:rPr>
          <w:rFonts w:ascii="Times New Roman" w:hAnsi="Times New Roman" w:cs="Times New Roman"/>
          <w:sz w:val="24"/>
          <w:szCs w:val="24"/>
        </w:rPr>
        <w:t xml:space="preserve">This class </w:t>
      </w:r>
      <w:r w:rsidR="00650C62">
        <w:rPr>
          <w:rFonts w:ascii="Times New Roman" w:hAnsi="Times New Roman" w:cs="Times New Roman"/>
          <w:sz w:val="24"/>
          <w:szCs w:val="24"/>
        </w:rPr>
        <w:t xml:space="preserve">handles the creation of a </w:t>
      </w:r>
      <w:r w:rsidR="00702AC2">
        <w:rPr>
          <w:rFonts w:ascii="Times New Roman" w:hAnsi="Times New Roman" w:cs="Times New Roman"/>
          <w:sz w:val="24"/>
          <w:szCs w:val="24"/>
        </w:rPr>
        <w:t xml:space="preserve">formatted </w:t>
      </w:r>
      <w:r w:rsidR="00650C62">
        <w:rPr>
          <w:rFonts w:ascii="Times New Roman" w:hAnsi="Times New Roman" w:cs="Times New Roman"/>
          <w:sz w:val="24"/>
          <w:szCs w:val="24"/>
        </w:rPr>
        <w:t xml:space="preserve">report and </w:t>
      </w:r>
      <w:r w:rsidR="00702AC2">
        <w:rPr>
          <w:rFonts w:ascii="Times New Roman" w:hAnsi="Times New Roman" w:cs="Times New Roman"/>
          <w:sz w:val="24"/>
          <w:szCs w:val="24"/>
        </w:rPr>
        <w:t>populating it with information</w:t>
      </w:r>
      <w:r w:rsidR="00650C62">
        <w:rPr>
          <w:rFonts w:ascii="Times New Roman" w:hAnsi="Times New Roman" w:cs="Times New Roman"/>
          <w:sz w:val="24"/>
          <w:szCs w:val="24"/>
        </w:rPr>
        <w:t>”””</w:t>
      </w:r>
    </w:p>
    <w:p w14:paraId="5134A2AB" w14:textId="4816290B" w:rsidR="007871E0" w:rsidRDefault="007871E0" w:rsidP="00516C3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gather_company_data()</w:t>
      </w:r>
    </w:p>
    <w:p w14:paraId="15317971" w14:textId="07D313B0" w:rsidR="007871E0" w:rsidRDefault="00716E51" w:rsidP="00516C3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“””Gather </w:t>
      </w:r>
      <w:r w:rsidR="00D44162">
        <w:rPr>
          <w:rFonts w:ascii="Times New Roman" w:hAnsi="Times New Roman" w:cs="Times New Roman"/>
          <w:sz w:val="24"/>
          <w:szCs w:val="24"/>
        </w:rPr>
        <w:t xml:space="preserve">and analyze </w:t>
      </w:r>
      <w:r>
        <w:rPr>
          <w:rFonts w:ascii="Times New Roman" w:hAnsi="Times New Roman" w:cs="Times New Roman"/>
          <w:sz w:val="24"/>
          <w:szCs w:val="24"/>
        </w:rPr>
        <w:t xml:space="preserve">data </w:t>
      </w:r>
      <w:r w:rsidR="00FC23B6">
        <w:rPr>
          <w:rFonts w:ascii="Times New Roman" w:hAnsi="Times New Roman" w:cs="Times New Roman"/>
          <w:sz w:val="24"/>
          <w:szCs w:val="24"/>
        </w:rPr>
        <w:t>relevant to a</w:t>
      </w:r>
      <w:r w:rsidR="00445545">
        <w:rPr>
          <w:rFonts w:ascii="Times New Roman" w:hAnsi="Times New Roman" w:cs="Times New Roman"/>
          <w:sz w:val="24"/>
          <w:szCs w:val="24"/>
        </w:rPr>
        <w:t>n evaluation of a</w:t>
      </w:r>
      <w:r w:rsidR="00FC23B6">
        <w:rPr>
          <w:rFonts w:ascii="Times New Roman" w:hAnsi="Times New Roman" w:cs="Times New Roman"/>
          <w:sz w:val="24"/>
          <w:szCs w:val="24"/>
        </w:rPr>
        <w:t xml:space="preserve"> company’s </w:t>
      </w:r>
      <w:r w:rsidR="00445545">
        <w:rPr>
          <w:rFonts w:ascii="Times New Roman" w:hAnsi="Times New Roman" w:cs="Times New Roman"/>
          <w:sz w:val="24"/>
          <w:szCs w:val="24"/>
        </w:rPr>
        <w:t xml:space="preserve">wholistic </w:t>
      </w:r>
      <w:r w:rsidR="00FC23B6">
        <w:rPr>
          <w:rFonts w:ascii="Times New Roman" w:hAnsi="Times New Roman" w:cs="Times New Roman"/>
          <w:sz w:val="24"/>
          <w:szCs w:val="24"/>
        </w:rPr>
        <w:t>value”””</w:t>
      </w:r>
    </w:p>
    <w:p w14:paraId="020C2BA0" w14:textId="32A85482" w:rsidR="007871E0" w:rsidRDefault="007871E0" w:rsidP="00516C3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gather_portfolio_data()</w:t>
      </w:r>
    </w:p>
    <w:p w14:paraId="7EBEC595" w14:textId="34DEF892" w:rsidR="007871E0" w:rsidRDefault="00675F18" w:rsidP="00516C3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“””Gather and analyze data </w:t>
      </w:r>
      <w:r>
        <w:rPr>
          <w:rFonts w:ascii="Times New Roman" w:hAnsi="Times New Roman" w:cs="Times New Roman"/>
          <w:sz w:val="24"/>
          <w:szCs w:val="24"/>
        </w:rPr>
        <w:t xml:space="preserve">from a top </w:t>
      </w:r>
      <w:r w:rsidR="00BF5F6A">
        <w:rPr>
          <w:rFonts w:ascii="Times New Roman" w:hAnsi="Times New Roman" w:cs="Times New Roman"/>
          <w:sz w:val="24"/>
          <w:szCs w:val="24"/>
        </w:rPr>
        <w:t xml:space="preserve">earning </w:t>
      </w:r>
      <w:r>
        <w:rPr>
          <w:rFonts w:ascii="Times New Roman" w:hAnsi="Times New Roman" w:cs="Times New Roman"/>
          <w:sz w:val="24"/>
          <w:szCs w:val="24"/>
        </w:rPr>
        <w:t xml:space="preserve">stock </w:t>
      </w:r>
      <w:r w:rsidR="007B7B0E">
        <w:rPr>
          <w:rFonts w:ascii="Times New Roman" w:hAnsi="Times New Roman" w:cs="Times New Roman"/>
          <w:sz w:val="24"/>
          <w:szCs w:val="24"/>
        </w:rPr>
        <w:t>portfolio</w:t>
      </w:r>
      <w:r w:rsidR="003822EA">
        <w:rPr>
          <w:rFonts w:ascii="Times New Roman" w:hAnsi="Times New Roman" w:cs="Times New Roman"/>
          <w:sz w:val="24"/>
          <w:szCs w:val="24"/>
        </w:rPr>
        <w:t xml:space="preserve"> relevant to a specific company</w:t>
      </w:r>
      <w:r>
        <w:rPr>
          <w:rFonts w:ascii="Times New Roman" w:hAnsi="Times New Roman" w:cs="Times New Roman"/>
          <w:sz w:val="24"/>
          <w:szCs w:val="24"/>
        </w:rPr>
        <w:t>”””</w:t>
      </w:r>
    </w:p>
    <w:p w14:paraId="7E23E1AF" w14:textId="40F84282" w:rsidR="007871E0" w:rsidRDefault="007871E0" w:rsidP="00516C3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gather_news_data()</w:t>
      </w:r>
    </w:p>
    <w:p w14:paraId="0F1C53CA" w14:textId="419071CF" w:rsidR="007871E0" w:rsidRDefault="00223041" w:rsidP="00516C3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“””Gather and analyze data from recent news</w:t>
      </w:r>
      <w:r w:rsidR="00AA5E69">
        <w:rPr>
          <w:rFonts w:ascii="Times New Roman" w:hAnsi="Times New Roman" w:cs="Times New Roman"/>
          <w:sz w:val="24"/>
          <w:szCs w:val="24"/>
        </w:rPr>
        <w:t xml:space="preserve"> relevant to a specific company</w:t>
      </w:r>
      <w:r>
        <w:rPr>
          <w:rFonts w:ascii="Times New Roman" w:hAnsi="Times New Roman" w:cs="Times New Roman"/>
          <w:sz w:val="24"/>
          <w:szCs w:val="24"/>
        </w:rPr>
        <w:t>”””</w:t>
      </w:r>
    </w:p>
    <w:p w14:paraId="33A89A91" w14:textId="19C6DEC7" w:rsidR="00074A9A" w:rsidRDefault="00074A9A" w:rsidP="00516C3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select_template()</w:t>
      </w:r>
    </w:p>
    <w:p w14:paraId="2F9F77C6" w14:textId="7D4F9C57" w:rsidR="00074A9A" w:rsidRDefault="002C258D" w:rsidP="00516C3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“””</w:t>
      </w:r>
      <w:r w:rsidR="002F70A8">
        <w:rPr>
          <w:rFonts w:ascii="Times New Roman" w:hAnsi="Times New Roman" w:cs="Times New Roman"/>
          <w:sz w:val="24"/>
          <w:szCs w:val="24"/>
        </w:rPr>
        <w:t>Select</w:t>
      </w:r>
      <w:r>
        <w:rPr>
          <w:rFonts w:ascii="Times New Roman" w:hAnsi="Times New Roman" w:cs="Times New Roman"/>
          <w:sz w:val="24"/>
          <w:szCs w:val="24"/>
        </w:rPr>
        <w:t xml:space="preserve"> a specific format for </w:t>
      </w:r>
      <w:r w:rsidR="0040242D">
        <w:rPr>
          <w:rFonts w:ascii="Times New Roman" w:hAnsi="Times New Roman" w:cs="Times New Roman"/>
          <w:sz w:val="24"/>
          <w:szCs w:val="24"/>
        </w:rPr>
        <w:t>the report</w:t>
      </w:r>
      <w:r>
        <w:rPr>
          <w:rFonts w:ascii="Times New Roman" w:hAnsi="Times New Roman" w:cs="Times New Roman"/>
          <w:sz w:val="24"/>
          <w:szCs w:val="24"/>
        </w:rPr>
        <w:t>”””</w:t>
      </w:r>
    </w:p>
    <w:p w14:paraId="4FC7849C" w14:textId="01300082" w:rsidR="00074A9A" w:rsidRDefault="00522314" w:rsidP="00516C3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run_</w:t>
      </w:r>
      <w:r w:rsidR="00074A9A">
        <w:rPr>
          <w:rFonts w:ascii="Times New Roman" w:hAnsi="Times New Roman" w:cs="Times New Roman"/>
          <w:b/>
          <w:sz w:val="24"/>
          <w:szCs w:val="24"/>
        </w:rPr>
        <w:t>ranking_algorithm()</w:t>
      </w:r>
    </w:p>
    <w:p w14:paraId="33662EE5" w14:textId="723B61CF" w:rsidR="00074A9A" w:rsidRDefault="002F7E71" w:rsidP="00516C3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“””Run a ranking algorithm for </w:t>
      </w:r>
      <w:r w:rsidR="008B00A7">
        <w:rPr>
          <w:rFonts w:ascii="Times New Roman" w:hAnsi="Times New Roman" w:cs="Times New Roman"/>
          <w:sz w:val="24"/>
          <w:szCs w:val="24"/>
        </w:rPr>
        <w:t>a given information’s importance relevant to other information</w:t>
      </w:r>
      <w:r>
        <w:rPr>
          <w:rFonts w:ascii="Times New Roman" w:hAnsi="Times New Roman" w:cs="Times New Roman"/>
          <w:sz w:val="24"/>
          <w:szCs w:val="24"/>
        </w:rPr>
        <w:t>”””</w:t>
      </w:r>
    </w:p>
    <w:p w14:paraId="5803372C" w14:textId="2EE3A0C6" w:rsidR="00074A9A" w:rsidRDefault="00074A9A" w:rsidP="00516C3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populate_template()</w:t>
      </w:r>
    </w:p>
    <w:p w14:paraId="6D9B9B20" w14:textId="420FE98E" w:rsidR="00074A9A" w:rsidRDefault="00EB2DD7" w:rsidP="00516C3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“””Write data to a template and create a readable</w:t>
      </w:r>
      <w:r w:rsidR="00AC0069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report”””</w:t>
      </w:r>
    </w:p>
    <w:p w14:paraId="1150E8C5" w14:textId="1F416332" w:rsidR="00AA29C1" w:rsidRDefault="00AA29C1" w:rsidP="00516C3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log_report()</w:t>
      </w:r>
    </w:p>
    <w:p w14:paraId="2A873155" w14:textId="5E4A098F" w:rsidR="00AA29C1" w:rsidRDefault="00E84A5A" w:rsidP="00516C3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“””Create a</w:t>
      </w:r>
      <w:r w:rsidR="00C264F7">
        <w:rPr>
          <w:rFonts w:ascii="Times New Roman" w:hAnsi="Times New Roman" w:cs="Times New Roman"/>
          <w:sz w:val="24"/>
          <w:szCs w:val="24"/>
        </w:rPr>
        <w:t>n automatic</w:t>
      </w:r>
      <w:r w:rsidR="001A43D6">
        <w:rPr>
          <w:rFonts w:ascii="Times New Roman" w:hAnsi="Times New Roman" w:cs="Times New Roman"/>
          <w:sz w:val="24"/>
          <w:szCs w:val="24"/>
        </w:rPr>
        <w:t>ally generated</w:t>
      </w:r>
      <w:r w:rsidR="004A029D">
        <w:rPr>
          <w:rFonts w:ascii="Times New Roman" w:hAnsi="Times New Roman" w:cs="Times New Roman"/>
          <w:sz w:val="24"/>
          <w:szCs w:val="24"/>
        </w:rPr>
        <w:t xml:space="preserve"> file</w:t>
      </w:r>
      <w:r>
        <w:rPr>
          <w:rFonts w:ascii="Times New Roman" w:hAnsi="Times New Roman" w:cs="Times New Roman"/>
          <w:sz w:val="24"/>
          <w:szCs w:val="24"/>
        </w:rPr>
        <w:t xml:space="preserve"> name to store the report under”””</w:t>
      </w:r>
    </w:p>
    <w:p w14:paraId="3863DE22" w14:textId="0B238CBC" w:rsidR="00AA29C1" w:rsidRDefault="001379F2" w:rsidP="00516C3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store</w:t>
      </w:r>
      <w:r w:rsidR="00AA29C1">
        <w:rPr>
          <w:rFonts w:ascii="Times New Roman" w:hAnsi="Times New Roman" w:cs="Times New Roman"/>
          <w:b/>
          <w:sz w:val="24"/>
          <w:szCs w:val="24"/>
        </w:rPr>
        <w:t>_report()</w:t>
      </w:r>
    </w:p>
    <w:p w14:paraId="1EA4DE8D" w14:textId="32BB89B5" w:rsidR="00AA29C1" w:rsidRDefault="00363C8E" w:rsidP="00516C3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“””Save report to a designated folder”””</w:t>
      </w:r>
    </w:p>
    <w:p w14:paraId="1FE1459F" w14:textId="40FB5724" w:rsidR="001379F2" w:rsidRDefault="001379F2" w:rsidP="00516C36">
      <w:p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load_report()</w:t>
      </w:r>
    </w:p>
    <w:p w14:paraId="054AD7D3" w14:textId="5078BAFE" w:rsidR="001379F2" w:rsidRDefault="005E6783" w:rsidP="00516C3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“””Get</w:t>
      </w:r>
      <w:r w:rsidR="004B4DC4">
        <w:rPr>
          <w:rFonts w:ascii="Times New Roman" w:hAnsi="Times New Roman" w:cs="Times New Roman"/>
          <w:sz w:val="24"/>
          <w:szCs w:val="24"/>
        </w:rPr>
        <w:t xml:space="preserve"> report from a designated location”””</w:t>
      </w:r>
    </w:p>
    <w:p w14:paraId="06033BE0" w14:textId="14120C08" w:rsidR="001379F2" w:rsidRDefault="001379F2" w:rsidP="00516C36">
      <w:p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wait_for_time()</w:t>
      </w:r>
    </w:p>
    <w:p w14:paraId="136456EA" w14:textId="0B139E10" w:rsidR="001379F2" w:rsidRDefault="00760E2D" w:rsidP="00516C3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“””Wait until scheduled time”””</w:t>
      </w:r>
    </w:p>
    <w:p w14:paraId="7A175DC1" w14:textId="746A85EB" w:rsidR="00916E6E" w:rsidRDefault="00916E6E" w:rsidP="00516C3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issue_report()</w:t>
      </w:r>
    </w:p>
    <w:p w14:paraId="35A06BCD" w14:textId="1C8A6733" w:rsidR="00916E6E" w:rsidRDefault="005012EE" w:rsidP="00516C3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“””Send report via a </w:t>
      </w:r>
      <w:r w:rsidR="00846E00">
        <w:rPr>
          <w:rFonts w:ascii="Times New Roman" w:hAnsi="Times New Roman" w:cs="Times New Roman"/>
          <w:sz w:val="24"/>
          <w:szCs w:val="24"/>
        </w:rPr>
        <w:t>selected</w:t>
      </w:r>
      <w:r w:rsidR="00DE584E">
        <w:rPr>
          <w:rFonts w:ascii="Times New Roman" w:hAnsi="Times New Roman" w:cs="Times New Roman"/>
          <w:sz w:val="24"/>
          <w:szCs w:val="24"/>
        </w:rPr>
        <w:t xml:space="preserve"> method of communication”””</w:t>
      </w:r>
    </w:p>
    <w:p w14:paraId="64BB69C1" w14:textId="17034B23" w:rsidR="006754B2" w:rsidRDefault="006754B2" w:rsidP="00516C3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gather_data_chunks()</w:t>
      </w:r>
    </w:p>
    <w:p w14:paraId="74662A85" w14:textId="6C9551FB" w:rsidR="006754B2" w:rsidRDefault="00C17D25" w:rsidP="00516C3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“””Gather relevant data to populate report”””</w:t>
      </w:r>
    </w:p>
    <w:p w14:paraId="68A4AFA7" w14:textId="48759F19" w:rsidR="006754B2" w:rsidRDefault="00F9337C" w:rsidP="00516C3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build_report</w:t>
      </w:r>
      <w:r w:rsidR="00B94ED9">
        <w:rPr>
          <w:rFonts w:ascii="Times New Roman" w:hAnsi="Times New Roman" w:cs="Times New Roman"/>
          <w:b/>
          <w:sz w:val="24"/>
          <w:szCs w:val="24"/>
        </w:rPr>
        <w:t>()</w:t>
      </w:r>
    </w:p>
    <w:p w14:paraId="3E3A8C98" w14:textId="355DF5B1" w:rsidR="00B94ED9" w:rsidRDefault="002E71D9" w:rsidP="00516C3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“””</w:t>
      </w:r>
      <w:r w:rsidR="007B4674">
        <w:rPr>
          <w:rFonts w:ascii="Times New Roman" w:hAnsi="Times New Roman" w:cs="Times New Roman"/>
          <w:sz w:val="24"/>
          <w:szCs w:val="24"/>
        </w:rPr>
        <w:t>Build a report with</w:t>
      </w:r>
      <w:r w:rsidR="006B0E31">
        <w:rPr>
          <w:rFonts w:ascii="Times New Roman" w:hAnsi="Times New Roman" w:cs="Times New Roman"/>
          <w:sz w:val="24"/>
          <w:szCs w:val="24"/>
        </w:rPr>
        <w:t xml:space="preserve"> </w:t>
      </w:r>
      <w:r w:rsidR="00150075">
        <w:rPr>
          <w:rFonts w:ascii="Times New Roman" w:hAnsi="Times New Roman" w:cs="Times New Roman"/>
          <w:sz w:val="24"/>
          <w:szCs w:val="24"/>
        </w:rPr>
        <w:t>relevant</w:t>
      </w:r>
      <w:r w:rsidR="006B0E31">
        <w:rPr>
          <w:rFonts w:ascii="Times New Roman" w:hAnsi="Times New Roman" w:cs="Times New Roman"/>
          <w:sz w:val="24"/>
          <w:szCs w:val="24"/>
        </w:rPr>
        <w:t xml:space="preserve"> information </w:t>
      </w:r>
      <w:r w:rsidR="0078634A">
        <w:rPr>
          <w:rFonts w:ascii="Times New Roman" w:hAnsi="Times New Roman" w:cs="Times New Roman"/>
          <w:sz w:val="24"/>
          <w:szCs w:val="24"/>
        </w:rPr>
        <w:t>in the format of a</w:t>
      </w:r>
      <w:r w:rsidR="007B4674">
        <w:rPr>
          <w:rFonts w:ascii="Times New Roman" w:hAnsi="Times New Roman" w:cs="Times New Roman"/>
          <w:sz w:val="24"/>
          <w:szCs w:val="24"/>
        </w:rPr>
        <w:t xml:space="preserve"> </w:t>
      </w:r>
      <w:r w:rsidR="006907A3">
        <w:rPr>
          <w:rFonts w:ascii="Times New Roman" w:hAnsi="Times New Roman" w:cs="Times New Roman"/>
          <w:sz w:val="24"/>
          <w:szCs w:val="24"/>
        </w:rPr>
        <w:t>specified</w:t>
      </w:r>
      <w:r w:rsidR="007B4674">
        <w:rPr>
          <w:rFonts w:ascii="Times New Roman" w:hAnsi="Times New Roman" w:cs="Times New Roman"/>
          <w:sz w:val="24"/>
          <w:szCs w:val="24"/>
        </w:rPr>
        <w:t xml:space="preserve"> </w:t>
      </w:r>
      <w:r w:rsidR="006B0E31">
        <w:rPr>
          <w:rFonts w:ascii="Times New Roman" w:hAnsi="Times New Roman" w:cs="Times New Roman"/>
          <w:sz w:val="24"/>
          <w:szCs w:val="24"/>
        </w:rPr>
        <w:t>template</w:t>
      </w:r>
      <w:r w:rsidR="007B4674">
        <w:rPr>
          <w:rFonts w:ascii="Times New Roman" w:hAnsi="Times New Roman" w:cs="Times New Roman"/>
          <w:sz w:val="24"/>
          <w:szCs w:val="24"/>
        </w:rPr>
        <w:t>”””</w:t>
      </w:r>
    </w:p>
    <w:p w14:paraId="1CF9584A" w14:textId="38377A55" w:rsidR="00896A65" w:rsidRDefault="00896A65" w:rsidP="00516C3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save_report()</w:t>
      </w:r>
    </w:p>
    <w:p w14:paraId="435CE040" w14:textId="654FB8B4" w:rsidR="00896A65" w:rsidRPr="00896A65" w:rsidRDefault="00F9337C" w:rsidP="00516C3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“””Log and save report to a designated folder”””</w:t>
      </w:r>
    </w:p>
    <w:p w14:paraId="68EEA54C" w14:textId="43924A5A" w:rsidR="007871E0" w:rsidRDefault="00377862" w:rsidP="00516C3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get()</w:t>
      </w:r>
    </w:p>
    <w:p w14:paraId="5E3B27AD" w14:textId="48370DF9" w:rsidR="00377862" w:rsidRPr="00377862" w:rsidRDefault="00377862" w:rsidP="00516C3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“””Standard object attribute get methods”””</w:t>
      </w:r>
    </w:p>
    <w:p w14:paraId="420EC72A" w14:textId="77777777" w:rsidR="00377862" w:rsidRPr="00516C36" w:rsidRDefault="00377862" w:rsidP="00516C36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004244B8" w14:textId="77777777" w:rsidR="00516C36" w:rsidRPr="004151EF" w:rsidRDefault="00516C36" w:rsidP="000C5F87">
      <w:pPr>
        <w:spacing w:line="240" w:lineRule="auto"/>
        <w:ind w:firstLine="720"/>
        <w:rPr>
          <w:rFonts w:ascii="Times New Roman" w:hAnsi="Times New Roman" w:cs="Times New Roman"/>
          <w:b/>
          <w:sz w:val="24"/>
          <w:szCs w:val="24"/>
        </w:rPr>
      </w:pPr>
      <w:r w:rsidRPr="004151EF">
        <w:rPr>
          <w:rFonts w:ascii="Times New Roman" w:hAnsi="Times New Roman" w:cs="Times New Roman"/>
          <w:b/>
          <w:sz w:val="24"/>
          <w:szCs w:val="24"/>
        </w:rPr>
        <w:t>Stock_Tracker</w:t>
      </w:r>
    </w:p>
    <w:p w14:paraId="0156A914" w14:textId="159F8A56" w:rsidR="00926E76" w:rsidRDefault="00516C36" w:rsidP="00516C3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516C36">
        <w:rPr>
          <w:rFonts w:ascii="Times New Roman" w:hAnsi="Times New Roman" w:cs="Times New Roman"/>
          <w:sz w:val="24"/>
          <w:szCs w:val="24"/>
        </w:rPr>
        <w:t xml:space="preserve">“””This class </w:t>
      </w:r>
      <w:r w:rsidR="00CE3D0E">
        <w:rPr>
          <w:rFonts w:ascii="Times New Roman" w:hAnsi="Times New Roman" w:cs="Times New Roman"/>
          <w:sz w:val="24"/>
          <w:szCs w:val="24"/>
        </w:rPr>
        <w:t xml:space="preserve">automates tracking </w:t>
      </w:r>
      <w:r w:rsidR="00B21E05">
        <w:rPr>
          <w:rFonts w:ascii="Times New Roman" w:hAnsi="Times New Roman" w:cs="Times New Roman"/>
          <w:sz w:val="24"/>
          <w:szCs w:val="24"/>
        </w:rPr>
        <w:t xml:space="preserve">specific stocks </w:t>
      </w:r>
      <w:r w:rsidRPr="00516C36">
        <w:rPr>
          <w:rFonts w:ascii="Times New Roman" w:hAnsi="Times New Roman" w:cs="Times New Roman"/>
          <w:sz w:val="24"/>
          <w:szCs w:val="24"/>
        </w:rPr>
        <w:t>and send</w:t>
      </w:r>
      <w:r w:rsidR="00CE3D0E">
        <w:rPr>
          <w:rFonts w:ascii="Times New Roman" w:hAnsi="Times New Roman" w:cs="Times New Roman"/>
          <w:sz w:val="24"/>
          <w:szCs w:val="24"/>
        </w:rPr>
        <w:t>ing</w:t>
      </w:r>
      <w:r w:rsidRPr="00516C36">
        <w:rPr>
          <w:rFonts w:ascii="Times New Roman" w:hAnsi="Times New Roman" w:cs="Times New Roman"/>
          <w:sz w:val="24"/>
          <w:szCs w:val="24"/>
        </w:rPr>
        <w:t xml:space="preserve"> daily reports</w:t>
      </w:r>
      <w:r w:rsidR="00CE3D0E">
        <w:rPr>
          <w:rFonts w:ascii="Times New Roman" w:hAnsi="Times New Roman" w:cs="Times New Roman"/>
          <w:sz w:val="24"/>
          <w:szCs w:val="24"/>
        </w:rPr>
        <w:t>”””</w:t>
      </w:r>
    </w:p>
    <w:p w14:paraId="07E723C5" w14:textId="6235442D" w:rsidR="002C3020" w:rsidRPr="00A85CD9" w:rsidRDefault="001F1DDC" w:rsidP="00516C36">
      <w:p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A85CD9">
        <w:rPr>
          <w:rFonts w:ascii="Times New Roman" w:hAnsi="Times New Roman" w:cs="Times New Roman"/>
          <w:b/>
          <w:sz w:val="24"/>
          <w:szCs w:val="24"/>
        </w:rPr>
        <w:lastRenderedPageBreak/>
        <w:t>create_report()</w:t>
      </w:r>
    </w:p>
    <w:p w14:paraId="30854DFC" w14:textId="01612B86" w:rsidR="001F1DDC" w:rsidRDefault="001F1DDC" w:rsidP="00516C3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“””Create a formatted report </w:t>
      </w:r>
      <w:r w:rsidR="00A4464E">
        <w:rPr>
          <w:rFonts w:ascii="Times New Roman" w:hAnsi="Times New Roman" w:cs="Times New Roman"/>
          <w:sz w:val="24"/>
          <w:szCs w:val="24"/>
        </w:rPr>
        <w:t xml:space="preserve">with relevant information </w:t>
      </w:r>
      <w:r>
        <w:rPr>
          <w:rFonts w:ascii="Times New Roman" w:hAnsi="Times New Roman" w:cs="Times New Roman"/>
          <w:sz w:val="24"/>
          <w:szCs w:val="24"/>
        </w:rPr>
        <w:t>and save it”””</w:t>
      </w:r>
    </w:p>
    <w:p w14:paraId="71200C09" w14:textId="76B03D86" w:rsidR="001F1DDC" w:rsidRPr="00A85CD9" w:rsidRDefault="001F1DDC" w:rsidP="00516C36">
      <w:p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A85CD9">
        <w:rPr>
          <w:rFonts w:ascii="Times New Roman" w:hAnsi="Times New Roman" w:cs="Times New Roman"/>
          <w:b/>
          <w:sz w:val="24"/>
          <w:szCs w:val="24"/>
        </w:rPr>
        <w:t>send_report()</w:t>
      </w:r>
    </w:p>
    <w:p w14:paraId="113CB6A0" w14:textId="55FD4424" w:rsidR="00926E76" w:rsidRDefault="00E943E4" w:rsidP="00516C3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“””</w:t>
      </w:r>
      <w:r w:rsidR="00741ECA">
        <w:rPr>
          <w:rFonts w:ascii="Times New Roman" w:hAnsi="Times New Roman" w:cs="Times New Roman"/>
          <w:sz w:val="24"/>
          <w:szCs w:val="24"/>
        </w:rPr>
        <w:t>Load and send</w:t>
      </w:r>
      <w:r>
        <w:rPr>
          <w:rFonts w:ascii="Times New Roman" w:hAnsi="Times New Roman" w:cs="Times New Roman"/>
          <w:sz w:val="24"/>
          <w:szCs w:val="24"/>
        </w:rPr>
        <w:t xml:space="preserve"> a saved report at a </w:t>
      </w:r>
      <w:r w:rsidR="002D171A">
        <w:rPr>
          <w:rFonts w:ascii="Times New Roman" w:hAnsi="Times New Roman" w:cs="Times New Roman"/>
          <w:sz w:val="24"/>
          <w:szCs w:val="24"/>
        </w:rPr>
        <w:t>scheduled</w:t>
      </w:r>
      <w:r>
        <w:rPr>
          <w:rFonts w:ascii="Times New Roman" w:hAnsi="Times New Roman" w:cs="Times New Roman"/>
          <w:sz w:val="24"/>
          <w:szCs w:val="24"/>
        </w:rPr>
        <w:t xml:space="preserve"> time”””</w:t>
      </w:r>
    </w:p>
    <w:p w14:paraId="702C081F" w14:textId="77777777" w:rsidR="00C94B5B" w:rsidRPr="00926E76" w:rsidRDefault="00C94B5B" w:rsidP="00516C36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sectPr w:rsidR="00C94B5B" w:rsidRPr="00926E7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OwtDAyMDA1MzE3trRQ0lEKTi0uzszPAykwqgUAIFhw9CwAAAA="/>
  </w:docVars>
  <w:rsids>
    <w:rsidRoot w:val="00D14707"/>
    <w:rsid w:val="0001799A"/>
    <w:rsid w:val="000201C2"/>
    <w:rsid w:val="00074A9A"/>
    <w:rsid w:val="00077F6F"/>
    <w:rsid w:val="000C5F87"/>
    <w:rsid w:val="00122212"/>
    <w:rsid w:val="0012570D"/>
    <w:rsid w:val="001270C2"/>
    <w:rsid w:val="001379F2"/>
    <w:rsid w:val="00150075"/>
    <w:rsid w:val="00180EAA"/>
    <w:rsid w:val="001A43D6"/>
    <w:rsid w:val="001B09FC"/>
    <w:rsid w:val="001C0A2A"/>
    <w:rsid w:val="001C2B85"/>
    <w:rsid w:val="001C5387"/>
    <w:rsid w:val="001D34EC"/>
    <w:rsid w:val="001F1A5D"/>
    <w:rsid w:val="001F1DDC"/>
    <w:rsid w:val="002152E4"/>
    <w:rsid w:val="00223041"/>
    <w:rsid w:val="0025257E"/>
    <w:rsid w:val="002B5659"/>
    <w:rsid w:val="002C258D"/>
    <w:rsid w:val="002C3020"/>
    <w:rsid w:val="002D171A"/>
    <w:rsid w:val="002E4C42"/>
    <w:rsid w:val="002E71D9"/>
    <w:rsid w:val="002F6271"/>
    <w:rsid w:val="002F70A8"/>
    <w:rsid w:val="002F7E71"/>
    <w:rsid w:val="0032220A"/>
    <w:rsid w:val="0032761B"/>
    <w:rsid w:val="00363C8E"/>
    <w:rsid w:val="00377862"/>
    <w:rsid w:val="003822EA"/>
    <w:rsid w:val="003C6E75"/>
    <w:rsid w:val="0040242D"/>
    <w:rsid w:val="004151EF"/>
    <w:rsid w:val="00426B2B"/>
    <w:rsid w:val="00445545"/>
    <w:rsid w:val="00481468"/>
    <w:rsid w:val="004A029D"/>
    <w:rsid w:val="004B4DC4"/>
    <w:rsid w:val="004E45A1"/>
    <w:rsid w:val="004F2B29"/>
    <w:rsid w:val="005012EE"/>
    <w:rsid w:val="005108CA"/>
    <w:rsid w:val="00516C36"/>
    <w:rsid w:val="00522314"/>
    <w:rsid w:val="005376C8"/>
    <w:rsid w:val="0055591B"/>
    <w:rsid w:val="005B52DA"/>
    <w:rsid w:val="005D43DF"/>
    <w:rsid w:val="005E6783"/>
    <w:rsid w:val="00646A2B"/>
    <w:rsid w:val="00650C62"/>
    <w:rsid w:val="00673AD4"/>
    <w:rsid w:val="006754B2"/>
    <w:rsid w:val="00675F18"/>
    <w:rsid w:val="006907A3"/>
    <w:rsid w:val="00697E60"/>
    <w:rsid w:val="006B0E31"/>
    <w:rsid w:val="006E45C1"/>
    <w:rsid w:val="00702AC2"/>
    <w:rsid w:val="00716E51"/>
    <w:rsid w:val="00725B6E"/>
    <w:rsid w:val="00741ECA"/>
    <w:rsid w:val="0075541F"/>
    <w:rsid w:val="00760E2D"/>
    <w:rsid w:val="00777E77"/>
    <w:rsid w:val="00781055"/>
    <w:rsid w:val="00783F29"/>
    <w:rsid w:val="0078634A"/>
    <w:rsid w:val="007871E0"/>
    <w:rsid w:val="007B4674"/>
    <w:rsid w:val="007B7B0E"/>
    <w:rsid w:val="008220B7"/>
    <w:rsid w:val="008469D3"/>
    <w:rsid w:val="00846E00"/>
    <w:rsid w:val="00864BA8"/>
    <w:rsid w:val="00890409"/>
    <w:rsid w:val="00896A65"/>
    <w:rsid w:val="008B00A7"/>
    <w:rsid w:val="008B4E37"/>
    <w:rsid w:val="008B71F5"/>
    <w:rsid w:val="00916E6E"/>
    <w:rsid w:val="00926E76"/>
    <w:rsid w:val="0093248B"/>
    <w:rsid w:val="0095648E"/>
    <w:rsid w:val="00A02ED8"/>
    <w:rsid w:val="00A4464E"/>
    <w:rsid w:val="00A62AD6"/>
    <w:rsid w:val="00A85CD9"/>
    <w:rsid w:val="00AA29C1"/>
    <w:rsid w:val="00AA5E69"/>
    <w:rsid w:val="00AA74CA"/>
    <w:rsid w:val="00AB29C6"/>
    <w:rsid w:val="00AC0069"/>
    <w:rsid w:val="00AD0F15"/>
    <w:rsid w:val="00B118C9"/>
    <w:rsid w:val="00B21E05"/>
    <w:rsid w:val="00B74F2A"/>
    <w:rsid w:val="00B82C02"/>
    <w:rsid w:val="00B94ED9"/>
    <w:rsid w:val="00BD7F3D"/>
    <w:rsid w:val="00BF5F6A"/>
    <w:rsid w:val="00C17D25"/>
    <w:rsid w:val="00C264F7"/>
    <w:rsid w:val="00C65B17"/>
    <w:rsid w:val="00C670B9"/>
    <w:rsid w:val="00C717D9"/>
    <w:rsid w:val="00C94B5B"/>
    <w:rsid w:val="00C97F66"/>
    <w:rsid w:val="00CC1D8E"/>
    <w:rsid w:val="00CE3D0E"/>
    <w:rsid w:val="00D14707"/>
    <w:rsid w:val="00D3193B"/>
    <w:rsid w:val="00D37F0E"/>
    <w:rsid w:val="00D44162"/>
    <w:rsid w:val="00D469A9"/>
    <w:rsid w:val="00DD35EA"/>
    <w:rsid w:val="00DE584E"/>
    <w:rsid w:val="00E07FE5"/>
    <w:rsid w:val="00E84A5A"/>
    <w:rsid w:val="00E943E4"/>
    <w:rsid w:val="00EB2DD7"/>
    <w:rsid w:val="00F47628"/>
    <w:rsid w:val="00F9337C"/>
    <w:rsid w:val="00FB1007"/>
    <w:rsid w:val="00FC23B6"/>
    <w:rsid w:val="00FE7F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1AFB31"/>
  <w15:chartTrackingRefBased/>
  <w15:docId w15:val="{732DAF47-341C-4C6B-9413-9B633FD98D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480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8</TotalTime>
  <Pages>3</Pages>
  <Words>559</Words>
  <Characters>3187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el Zhang</dc:creator>
  <cp:keywords/>
  <dc:description/>
  <cp:lastModifiedBy>Michael Zhang</cp:lastModifiedBy>
  <cp:revision>136</cp:revision>
  <dcterms:created xsi:type="dcterms:W3CDTF">2018-07-15T03:16:00Z</dcterms:created>
  <dcterms:modified xsi:type="dcterms:W3CDTF">2018-07-18T06:24:00Z</dcterms:modified>
</cp:coreProperties>
</file>